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Taco restaurant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 specific to a taco restaurant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 Include menu items, sourcing, customization options, and food quality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/Category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Ingredients/Cost Driver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Sales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erage Ticket Pr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Taco/Burrit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 for a food service business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ustomer journey from awareness to purchase and repeat visit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Awareness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Visit/Order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Repeat Purchas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 for a restaurant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 like loyalty program, email, SMS, event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 for a taco restaurant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 including kitchen operations, service, inventory, and staffing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 for restaurant staff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 including kitchen, service, and management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 Include food cost, labor, rent, and other restaurant-specific expenses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 like food, labor, rent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, especially food safety, supply chain, labor, and competition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taco-restaurant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taco-restaurant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taco-restaurant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40Z</dcterms:created>
  <dcterms:modified xsi:type="dcterms:W3CDTF">2026-06-27T02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